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37374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2431C7A9" w14:textId="71FBA1D7" w:rsidR="008B5862" w:rsidRDefault="00A73D9D" w:rsidP="00596BFD">
      <w:pPr>
        <w:jc w:val="both"/>
        <w:rPr>
          <w:rFonts w:ascii="Arial" w:hAnsi="Arial" w:cs="Arial"/>
          <w:sz w:val="22"/>
          <w:szCs w:val="22"/>
        </w:rPr>
      </w:pPr>
      <w:r w:rsidRPr="00A73D9D">
        <w:rPr>
          <w:rFonts w:ascii="Arial" w:hAnsi="Arial" w:cs="Arial"/>
          <w:sz w:val="22"/>
          <w:szCs w:val="22"/>
        </w:rPr>
        <w:t>Załącznik nr 1</w:t>
      </w:r>
    </w:p>
    <w:p w14:paraId="5D7C984F" w14:textId="7C887A67" w:rsidR="008B5862" w:rsidRPr="00A73D9D" w:rsidRDefault="008B5862" w:rsidP="008B5862">
      <w:pPr>
        <w:jc w:val="center"/>
        <w:rPr>
          <w:rFonts w:ascii="Arial" w:hAnsi="Arial" w:cs="Arial"/>
          <w:sz w:val="22"/>
          <w:szCs w:val="22"/>
        </w:rPr>
      </w:pPr>
    </w:p>
    <w:p w14:paraId="1CD373DF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786CBF9A" w14:textId="725BD30B" w:rsidR="00CB152B" w:rsidRPr="00F66458" w:rsidRDefault="003D5FFF" w:rsidP="006F2F9F">
      <w:pPr>
        <w:ind w:left="284"/>
        <w:rPr>
          <w:sz w:val="22"/>
          <w:szCs w:val="22"/>
        </w:rPr>
      </w:pPr>
      <w:r w:rsidRPr="003271E5">
        <w:rPr>
          <w:rFonts w:ascii="Arial" w:hAnsi="Arial" w:cs="Arial"/>
          <w:b/>
          <w:bCs/>
          <w:sz w:val="22"/>
          <w:szCs w:val="22"/>
        </w:rPr>
        <w:t>Opis przedmiotu zamówienia</w:t>
      </w:r>
      <w:r w:rsidR="00CB152B" w:rsidRPr="003271E5">
        <w:rPr>
          <w:rFonts w:ascii="Arial" w:hAnsi="Arial" w:cs="Arial"/>
          <w:b/>
          <w:bCs/>
          <w:sz w:val="22"/>
          <w:szCs w:val="22"/>
        </w:rPr>
        <w:t>:</w:t>
      </w:r>
      <w:r w:rsidR="0054787F">
        <w:rPr>
          <w:rFonts w:ascii="Arial" w:hAnsi="Arial" w:cs="Arial"/>
          <w:b/>
          <w:bCs/>
          <w:sz w:val="22"/>
          <w:szCs w:val="22"/>
        </w:rPr>
        <w:t xml:space="preserve"> </w:t>
      </w:r>
      <w:r w:rsidR="002F72F7">
        <w:rPr>
          <w:rFonts w:ascii="Arial" w:hAnsi="Arial" w:cs="Arial"/>
          <w:b/>
          <w:bCs/>
          <w:sz w:val="22"/>
          <w:szCs w:val="22"/>
        </w:rPr>
        <w:t>autoklaw</w:t>
      </w:r>
      <w:r w:rsidR="00626343">
        <w:rPr>
          <w:rFonts w:ascii="Arial" w:hAnsi="Arial" w:cs="Arial"/>
          <w:b/>
          <w:bCs/>
          <w:sz w:val="22"/>
          <w:szCs w:val="22"/>
        </w:rPr>
        <w:t xml:space="preserve"> poziomy</w:t>
      </w:r>
      <w:r w:rsidR="00510530">
        <w:rPr>
          <w:rFonts w:ascii="Arial" w:hAnsi="Arial" w:cs="Arial"/>
          <w:b/>
          <w:bCs/>
          <w:sz w:val="22"/>
          <w:szCs w:val="22"/>
        </w:rPr>
        <w:t xml:space="preserve"> 2840 EL-D</w:t>
      </w:r>
      <w:r w:rsidR="002F72F7">
        <w:rPr>
          <w:rFonts w:ascii="Arial" w:hAnsi="Arial" w:cs="Arial"/>
          <w:b/>
          <w:bCs/>
          <w:sz w:val="22"/>
          <w:szCs w:val="22"/>
        </w:rPr>
        <w:t xml:space="preserve"> </w:t>
      </w:r>
      <w:r w:rsidR="0054787F" w:rsidRPr="006511AD">
        <w:rPr>
          <w:rFonts w:ascii="Arial" w:hAnsi="Arial" w:cs="Arial"/>
          <w:b/>
          <w:bCs/>
          <w:sz w:val="22"/>
          <w:szCs w:val="22"/>
        </w:rPr>
        <w:t>zgodnie z minimalnymi wymaganiami</w:t>
      </w:r>
      <w:r w:rsidR="00A741C4">
        <w:rPr>
          <w:rFonts w:ascii="Arial" w:hAnsi="Arial" w:cs="Arial"/>
          <w:b/>
          <w:bCs/>
          <w:sz w:val="22"/>
          <w:szCs w:val="22"/>
        </w:rPr>
        <w:t xml:space="preserve"> </w:t>
      </w:r>
      <w:r w:rsidR="0054787F" w:rsidRPr="006511AD">
        <w:rPr>
          <w:rFonts w:ascii="Arial" w:hAnsi="Arial" w:cs="Arial"/>
          <w:b/>
          <w:bCs/>
          <w:sz w:val="22"/>
          <w:szCs w:val="22"/>
        </w:rPr>
        <w:t>technicznymi</w:t>
      </w:r>
    </w:p>
    <w:p w14:paraId="4549D8E2" w14:textId="77777777" w:rsidR="00CA4D6B" w:rsidRPr="003271E5" w:rsidRDefault="00CA4D6B" w:rsidP="00CB152B">
      <w:pPr>
        <w:rPr>
          <w:rFonts w:ascii="Arial" w:hAnsi="Arial" w:cs="Arial"/>
          <w:b/>
          <w:sz w:val="22"/>
          <w:szCs w:val="22"/>
          <w:u w:val="single"/>
        </w:rPr>
      </w:pPr>
    </w:p>
    <w:p w14:paraId="0EEFC352" w14:textId="4B5FB043" w:rsidR="00FB31DF" w:rsidRPr="003271E5" w:rsidRDefault="00B81368" w:rsidP="00CB152B">
      <w:pPr>
        <w:rPr>
          <w:rFonts w:ascii="Arial" w:hAnsi="Arial" w:cs="Arial"/>
          <w:b/>
          <w:sz w:val="22"/>
          <w:szCs w:val="22"/>
          <w:u w:val="single"/>
        </w:rPr>
      </w:pPr>
      <w:r w:rsidRPr="003271E5">
        <w:rPr>
          <w:rFonts w:ascii="Arial" w:hAnsi="Arial" w:cs="Arial"/>
          <w:b/>
          <w:sz w:val="22"/>
          <w:szCs w:val="22"/>
          <w:u w:val="single"/>
        </w:rPr>
        <w:t xml:space="preserve"> (1</w:t>
      </w:r>
      <w:r w:rsidR="00E33FE0" w:rsidRPr="003271E5">
        <w:rPr>
          <w:rFonts w:ascii="Arial" w:hAnsi="Arial" w:cs="Arial"/>
          <w:b/>
          <w:sz w:val="22"/>
          <w:szCs w:val="22"/>
          <w:u w:val="single"/>
        </w:rPr>
        <w:t xml:space="preserve"> szt.)</w:t>
      </w:r>
      <w:r w:rsidR="00FB31DF" w:rsidRPr="003271E5">
        <w:rPr>
          <w:rFonts w:ascii="Arial" w:hAnsi="Arial" w:cs="Arial"/>
          <w:b/>
          <w:sz w:val="22"/>
          <w:szCs w:val="22"/>
          <w:u w:val="single"/>
        </w:rPr>
        <w:t>:</w:t>
      </w:r>
    </w:p>
    <w:p w14:paraId="67C76DE3" w14:textId="39808EFE" w:rsidR="00FB31DF" w:rsidRPr="003271E5" w:rsidRDefault="00FB31DF" w:rsidP="00CB152B">
      <w:pPr>
        <w:tabs>
          <w:tab w:val="right" w:leader="dot" w:pos="3686"/>
        </w:tabs>
        <w:rPr>
          <w:rFonts w:ascii="Arial" w:hAnsi="Arial" w:cs="Arial"/>
          <w:sz w:val="22"/>
          <w:szCs w:val="22"/>
          <w:lang w:val="en-US"/>
        </w:rPr>
      </w:pPr>
      <w:r w:rsidRPr="003271E5">
        <w:rPr>
          <w:rFonts w:ascii="Arial" w:hAnsi="Arial" w:cs="Arial"/>
          <w:sz w:val="22"/>
          <w:szCs w:val="22"/>
          <w:lang w:val="en-US"/>
        </w:rPr>
        <w:t>Model/typ</w:t>
      </w:r>
      <w:r w:rsidR="00DB69FB" w:rsidRPr="003271E5">
        <w:rPr>
          <w:rFonts w:ascii="Arial" w:hAnsi="Arial" w:cs="Arial"/>
          <w:sz w:val="22"/>
          <w:szCs w:val="22"/>
          <w:lang w:val="en-US"/>
        </w:rPr>
        <w:t>……………………………………………..</w:t>
      </w:r>
    </w:p>
    <w:p w14:paraId="7AE43436" w14:textId="5CCF91F7" w:rsidR="00FB31DF" w:rsidRPr="003271E5" w:rsidRDefault="00FB31DF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  <w:r w:rsidRPr="003271E5">
        <w:rPr>
          <w:rFonts w:ascii="Arial" w:hAnsi="Arial" w:cs="Arial"/>
          <w:sz w:val="22"/>
          <w:szCs w:val="22"/>
          <w:lang w:val="en-US"/>
        </w:rPr>
        <w:t>Producent/kraj</w:t>
      </w:r>
      <w:r w:rsidR="00B81368" w:rsidRPr="003271E5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55937506" w14:textId="77777777" w:rsidR="007C0594" w:rsidRPr="003271E5" w:rsidRDefault="007C0594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</w:p>
    <w:tbl>
      <w:tblPr>
        <w:tblStyle w:val="Tabela-Siatka"/>
        <w:tblpPr w:leftFromText="141" w:rightFromText="141" w:vertAnchor="text" w:tblpY="1"/>
        <w:tblW w:w="4759" w:type="pct"/>
        <w:tblLook w:val="04A0" w:firstRow="1" w:lastRow="0" w:firstColumn="1" w:lastColumn="0" w:noHBand="0" w:noVBand="1"/>
      </w:tblPr>
      <w:tblGrid>
        <w:gridCol w:w="1130"/>
        <w:gridCol w:w="6662"/>
        <w:gridCol w:w="5527"/>
      </w:tblGrid>
      <w:tr w:rsidR="00596BFD" w:rsidRPr="003271E5" w14:paraId="032698E6" w14:textId="77777777" w:rsidTr="00FF5D84">
        <w:trPr>
          <w:trHeight w:val="1265"/>
        </w:trPr>
        <w:tc>
          <w:tcPr>
            <w:tcW w:w="424" w:type="pct"/>
            <w:vAlign w:val="center"/>
            <w:hideMark/>
          </w:tcPr>
          <w:p w14:paraId="4D69EFD0" w14:textId="77777777" w:rsidR="00596BFD" w:rsidRPr="003271E5" w:rsidRDefault="00596BFD" w:rsidP="0035615F">
            <w:pPr>
              <w:spacing w:before="2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color w:val="000000"/>
                <w:sz w:val="22"/>
                <w:szCs w:val="22"/>
              </w:rPr>
              <w:t>Lp.</w:t>
            </w:r>
          </w:p>
        </w:tc>
        <w:tc>
          <w:tcPr>
            <w:tcW w:w="2501" w:type="pct"/>
            <w:vAlign w:val="center"/>
          </w:tcPr>
          <w:p w14:paraId="54C1F332" w14:textId="04FFB6A0" w:rsidR="00596BFD" w:rsidRPr="003271E5" w:rsidRDefault="00596BFD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Wymagania:</w:t>
            </w:r>
          </w:p>
        </w:tc>
        <w:tc>
          <w:tcPr>
            <w:tcW w:w="2075" w:type="pct"/>
            <w:vAlign w:val="center"/>
            <w:hideMark/>
          </w:tcPr>
          <w:p w14:paraId="2F9BB2C9" w14:textId="335F2EF5" w:rsidR="00596BFD" w:rsidRPr="003271E5" w:rsidRDefault="00B54F87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Parametry i warunki zaoferowane przez Wykonawcę potwierdzające wymagania Zamawiającego (należy uzupełnić wszystkie wymagane pola podając parametry oferowanego produktu lub wpisać tak/nie)</w:t>
            </w:r>
          </w:p>
        </w:tc>
      </w:tr>
      <w:tr w:rsidR="005A0977" w:rsidRPr="00734F5E" w14:paraId="2CEB9D20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6B5F76E" w14:textId="32A3A836" w:rsidR="005A0977" w:rsidRPr="00A53F85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DE20737" w14:textId="17C9F58C" w:rsidR="009027E6" w:rsidRPr="00AD2861" w:rsidRDefault="00AD2861" w:rsidP="002B2374">
            <w:pPr>
              <w:rPr>
                <w:rFonts w:ascii="Arial" w:hAnsi="Arial" w:cs="Arial"/>
                <w:sz w:val="22"/>
                <w:szCs w:val="22"/>
              </w:rPr>
            </w:pPr>
            <w:r w:rsidRPr="00AD286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Autoklaw laboratoryjny z komorą poziomą o pojemności 28 litrów</w:t>
            </w:r>
          </w:p>
        </w:tc>
        <w:tc>
          <w:tcPr>
            <w:tcW w:w="2075" w:type="pct"/>
            <w:vAlign w:val="center"/>
          </w:tcPr>
          <w:p w14:paraId="533B81B3" w14:textId="77777777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96BFD" w:rsidRPr="00734F5E" w14:paraId="288F52EB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489A2074" w14:textId="77777777" w:rsidR="00A53F85" w:rsidRPr="00734F5E" w:rsidRDefault="00A53F85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2118FDAE" w14:textId="388D7C0F" w:rsidR="00596BFD" w:rsidRPr="00734F5E" w:rsidRDefault="00596BFD" w:rsidP="00A53F85">
            <w:pPr>
              <w:spacing w:before="20"/>
              <w:ind w:left="36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7AC454CA" w14:textId="6A3F7FDC" w:rsidR="00A53F85" w:rsidRPr="00734F5E" w:rsidRDefault="00A53F85" w:rsidP="00A53F85">
            <w:pPr>
              <w:pStyle w:val="Akapitzlist"/>
              <w:spacing w:before="20"/>
              <w:ind w:left="764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4248FBA" w14:textId="660F5E29" w:rsidR="00596BFD" w:rsidRPr="00AD2861" w:rsidRDefault="00AD2861" w:rsidP="002B2374">
            <w:pPr>
              <w:rPr>
                <w:rFonts w:ascii="Arial" w:hAnsi="Arial" w:cs="Arial"/>
                <w:sz w:val="22"/>
                <w:szCs w:val="22"/>
              </w:rPr>
            </w:pPr>
            <w:r w:rsidRPr="00AD286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Zakres temperatury sterylizacji </w:t>
            </w:r>
            <w:r w:rsidR="00176EFD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od </w:t>
            </w:r>
            <w:r w:rsidRPr="00AD286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105</w:t>
            </w:r>
            <w:r w:rsidR="00176EFD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 do </w:t>
            </w:r>
            <w:r w:rsidRPr="00AD286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138 °C</w:t>
            </w:r>
          </w:p>
        </w:tc>
        <w:tc>
          <w:tcPr>
            <w:tcW w:w="2075" w:type="pct"/>
            <w:vAlign w:val="center"/>
          </w:tcPr>
          <w:p w14:paraId="25863440" w14:textId="6941CC74" w:rsidR="00596BFD" w:rsidRPr="00734F5E" w:rsidRDefault="00596BFD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0827EA" w:rsidRPr="00734F5E" w14:paraId="10E0DEA6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D6CC8C8" w14:textId="2B1C37EA" w:rsidR="000827EA" w:rsidRPr="00734F5E" w:rsidRDefault="000827EA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14AC998" w14:textId="251ADC5B" w:rsidR="000827EA" w:rsidRPr="00AD2861" w:rsidRDefault="00AD2861" w:rsidP="002B2374">
            <w:pPr>
              <w:rPr>
                <w:rFonts w:ascii="Arial" w:hAnsi="Arial" w:cs="Arial"/>
                <w:sz w:val="22"/>
                <w:szCs w:val="22"/>
              </w:rPr>
            </w:pPr>
            <w:r w:rsidRPr="00AD286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Czas sterylizacji </w:t>
            </w:r>
            <w:r w:rsidR="00E9739A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od </w:t>
            </w:r>
            <w:r w:rsidRPr="00AD286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1</w:t>
            </w:r>
            <w:r w:rsidR="00E9739A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 do </w:t>
            </w:r>
            <w:r w:rsidRPr="00AD286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99 min</w:t>
            </w:r>
          </w:p>
        </w:tc>
        <w:tc>
          <w:tcPr>
            <w:tcW w:w="2075" w:type="pct"/>
            <w:vAlign w:val="center"/>
          </w:tcPr>
          <w:p w14:paraId="3B50412B" w14:textId="1C4D5F53" w:rsidR="000827EA" w:rsidRPr="00734F5E" w:rsidRDefault="000827EA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734F5E" w14:paraId="344CFB31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666E2F7A" w14:textId="7499DD14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C2051DC" w14:textId="14F13AAD" w:rsidR="005A0977" w:rsidRPr="00AD2861" w:rsidRDefault="00AD2861" w:rsidP="002B2374">
            <w:pPr>
              <w:rPr>
                <w:rFonts w:ascii="Arial" w:hAnsi="Arial" w:cs="Arial"/>
                <w:sz w:val="22"/>
                <w:szCs w:val="22"/>
              </w:rPr>
            </w:pPr>
            <w:r w:rsidRPr="00AD286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Ciśnienie robocze</w:t>
            </w:r>
            <w:r w:rsidR="00E9739A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 min.</w:t>
            </w:r>
            <w:r w:rsidRPr="00AD286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 2,8 bar</w:t>
            </w:r>
          </w:p>
        </w:tc>
        <w:tc>
          <w:tcPr>
            <w:tcW w:w="2075" w:type="pct"/>
            <w:vAlign w:val="center"/>
          </w:tcPr>
          <w:p w14:paraId="6EF12608" w14:textId="77777777" w:rsidR="005A0977" w:rsidRPr="00734F5E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734F5E" w14:paraId="50F12559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3C8646F9" w14:textId="4DC336A2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065D81D2" w14:textId="3867B7AE" w:rsidR="005A0977" w:rsidRPr="00AD2861" w:rsidRDefault="00FD5942" w:rsidP="002B237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Minimum </w:t>
            </w:r>
            <w:r w:rsidR="00AD2861" w:rsidRPr="00AD286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 2 wewnętrzne elastyczne sondy do pomiaru temperatury sterylizowanych materiałów</w:t>
            </w:r>
          </w:p>
        </w:tc>
        <w:tc>
          <w:tcPr>
            <w:tcW w:w="2075" w:type="pct"/>
            <w:vAlign w:val="center"/>
          </w:tcPr>
          <w:p w14:paraId="4C4A1414" w14:textId="77777777" w:rsidR="005A0977" w:rsidRPr="00734F5E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734F5E" w14:paraId="5C4D3B70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E2AC833" w14:textId="74BD78FC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3A4F1C40" w14:textId="07C5A86F" w:rsidR="005A0977" w:rsidRPr="00AD2861" w:rsidRDefault="00AD2861" w:rsidP="002B2374">
            <w:pPr>
              <w:rPr>
                <w:rFonts w:ascii="Arial" w:hAnsi="Arial" w:cs="Arial"/>
                <w:sz w:val="22"/>
                <w:szCs w:val="22"/>
              </w:rPr>
            </w:pPr>
            <w:r w:rsidRPr="00AD286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Wyświetlacz kolorowy z menu w języku polskim z pamięcią wewnętrzną do 200 cykli</w:t>
            </w:r>
          </w:p>
        </w:tc>
        <w:tc>
          <w:tcPr>
            <w:tcW w:w="2075" w:type="pct"/>
            <w:vAlign w:val="center"/>
          </w:tcPr>
          <w:p w14:paraId="07FBA748" w14:textId="77777777" w:rsidR="005A0977" w:rsidRPr="00734F5E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734F5E" w14:paraId="5F667C5C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DCA397C" w14:textId="23D73F94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EDC863A" w14:textId="77777777" w:rsidR="00AC18D0" w:rsidRDefault="00AD2861" w:rsidP="002B2374">
            <w:pPr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AD286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="0054339F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Minimum 1</w:t>
            </w:r>
            <w:r w:rsidRPr="00AD286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0 standardowych programów sterylizacji i </w:t>
            </w:r>
            <w:r w:rsidR="0054339F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 minimum </w:t>
            </w:r>
            <w:r w:rsidR="00AC18D0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</w:p>
          <w:p w14:paraId="5AEB5BC5" w14:textId="133E15AF" w:rsidR="005A0977" w:rsidRPr="00AD2861" w:rsidRDefault="00AC18D0" w:rsidP="002B237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="00AD2861" w:rsidRPr="00AD286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20 programów użytkownika</w:t>
            </w:r>
          </w:p>
        </w:tc>
        <w:tc>
          <w:tcPr>
            <w:tcW w:w="2075" w:type="pct"/>
            <w:vAlign w:val="center"/>
          </w:tcPr>
          <w:p w14:paraId="4E9FB16D" w14:textId="5F4EBD2E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734F5E" w14:paraId="65E4B407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94EBB68" w14:textId="357FAF9B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C7831F6" w14:textId="289C9789" w:rsidR="005A0977" w:rsidRPr="00AD2861" w:rsidRDefault="00AD2861" w:rsidP="002B2374">
            <w:pPr>
              <w:rPr>
                <w:rFonts w:ascii="Arial" w:hAnsi="Arial" w:cs="Arial"/>
                <w:sz w:val="22"/>
                <w:szCs w:val="22"/>
              </w:rPr>
            </w:pPr>
            <w:r w:rsidRPr="00AD286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Komora oraz drzwi autoklawu wykonane ze stali nierdzewnej </w:t>
            </w:r>
            <w:r w:rsidR="0054339F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        </w:t>
            </w:r>
            <w:r w:rsidRPr="00AD286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316 l</w:t>
            </w:r>
          </w:p>
        </w:tc>
        <w:tc>
          <w:tcPr>
            <w:tcW w:w="2075" w:type="pct"/>
            <w:vAlign w:val="center"/>
          </w:tcPr>
          <w:p w14:paraId="2A219883" w14:textId="77777777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734F5E" w14:paraId="64DF9156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3615911" w14:textId="7E80A3FF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8A2904F" w14:textId="19F238FB" w:rsidR="005A0977" w:rsidRPr="00AD2861" w:rsidRDefault="00AD2861" w:rsidP="00310587">
            <w:pPr>
              <w:spacing w:after="160" w:line="256" w:lineRule="auto"/>
              <w:rPr>
                <w:rFonts w:ascii="Arial" w:hAnsi="Arial" w:cs="Arial"/>
                <w:sz w:val="22"/>
                <w:szCs w:val="22"/>
              </w:rPr>
            </w:pPr>
            <w:r w:rsidRPr="00AD286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Zabezpieczenie przed przegrzaniem i zbyt wysokim ciśnieniem</w:t>
            </w:r>
          </w:p>
        </w:tc>
        <w:tc>
          <w:tcPr>
            <w:tcW w:w="2075" w:type="pct"/>
            <w:vAlign w:val="center"/>
          </w:tcPr>
          <w:p w14:paraId="2F86E3D8" w14:textId="77777777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734F5E" w14:paraId="70E586E3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A558D83" w14:textId="282073E9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F22A598" w14:textId="470654AC" w:rsidR="005A0977" w:rsidRPr="00AD2861" w:rsidRDefault="00AD2861" w:rsidP="002B2374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AD286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Port do walidacji</w:t>
            </w:r>
          </w:p>
        </w:tc>
        <w:tc>
          <w:tcPr>
            <w:tcW w:w="2075" w:type="pct"/>
            <w:vAlign w:val="center"/>
          </w:tcPr>
          <w:p w14:paraId="5F378B3D" w14:textId="77777777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05FC8" w:rsidRPr="00734F5E" w14:paraId="338B1BB8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4881ECE" w14:textId="000B784E" w:rsidR="00F05FC8" w:rsidRPr="00734F5E" w:rsidRDefault="00F05FC8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5129A8F" w14:textId="52A6EF22" w:rsidR="00EB7FF4" w:rsidRPr="00AD2861" w:rsidRDefault="00AD2861" w:rsidP="00AD1FA0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sz w:val="22"/>
                <w:szCs w:val="22"/>
                <w:lang w:eastAsia="en-US"/>
              </w:rPr>
            </w:pPr>
            <w:r w:rsidRPr="00AD286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Złącza do transmisji danych</w:t>
            </w:r>
          </w:p>
        </w:tc>
        <w:tc>
          <w:tcPr>
            <w:tcW w:w="2075" w:type="pct"/>
            <w:vAlign w:val="center"/>
          </w:tcPr>
          <w:p w14:paraId="05C00BA3" w14:textId="77777777" w:rsidR="00F05FC8" w:rsidRPr="00734F5E" w:rsidRDefault="00F05FC8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9194C" w:rsidRPr="00734F5E" w14:paraId="4F323514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0CFE7DB7" w14:textId="77777777" w:rsidR="00B9194C" w:rsidRPr="00734F5E" w:rsidRDefault="00B9194C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A298703" w14:textId="578F40B7" w:rsidR="00B9194C" w:rsidRPr="00AD2861" w:rsidRDefault="00AD2861" w:rsidP="00AD1FA0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sz w:val="22"/>
                <w:szCs w:val="22"/>
                <w:lang w:eastAsia="en-US"/>
              </w:rPr>
            </w:pPr>
            <w:r w:rsidRPr="00AD286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Wymiary</w:t>
            </w:r>
            <w:r w:rsidR="00C67BC3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 maksymalne </w:t>
            </w:r>
            <w:r w:rsidRPr="00AD286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 komory Ø28 cm, głębokość 40 cm</w:t>
            </w:r>
          </w:p>
        </w:tc>
        <w:tc>
          <w:tcPr>
            <w:tcW w:w="2075" w:type="pct"/>
            <w:vAlign w:val="center"/>
          </w:tcPr>
          <w:p w14:paraId="462D340A" w14:textId="77777777" w:rsidR="00B9194C" w:rsidRPr="00734F5E" w:rsidRDefault="00B9194C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9194C" w:rsidRPr="00734F5E" w14:paraId="5C55F427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542B2B1D" w14:textId="77777777" w:rsidR="00B9194C" w:rsidRPr="00734F5E" w:rsidRDefault="00B9194C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721D220" w14:textId="635A460F" w:rsidR="00B9194C" w:rsidRPr="00AD2861" w:rsidRDefault="00AD2861" w:rsidP="00EE2E77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sz w:val="22"/>
                <w:szCs w:val="22"/>
                <w:lang w:eastAsia="en-US"/>
              </w:rPr>
            </w:pPr>
            <w:r w:rsidRPr="00AD286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Wymiary</w:t>
            </w:r>
            <w:r w:rsidR="00C67BC3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 maksymalne</w:t>
            </w:r>
            <w:r w:rsidRPr="00AD286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 autoklawu 53x44x63 cm (SxWxG), </w:t>
            </w:r>
            <w:r w:rsidR="003179A6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       </w:t>
            </w:r>
            <w:r w:rsidR="00D2623E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W</w:t>
            </w:r>
            <w:r w:rsidRPr="00AD286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aga</w:t>
            </w:r>
            <w:r w:rsidR="00C67BC3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 maksymalna</w:t>
            </w:r>
            <w:r w:rsidRPr="00AD286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 43 kg</w:t>
            </w:r>
          </w:p>
        </w:tc>
        <w:tc>
          <w:tcPr>
            <w:tcW w:w="2075" w:type="pct"/>
            <w:vAlign w:val="center"/>
          </w:tcPr>
          <w:p w14:paraId="0786E042" w14:textId="77777777" w:rsidR="00B9194C" w:rsidRPr="00734F5E" w:rsidRDefault="00B9194C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9194C" w:rsidRPr="00734F5E" w14:paraId="7DEDFC29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68847480" w14:textId="77777777" w:rsidR="00B9194C" w:rsidRPr="00734F5E" w:rsidRDefault="00B9194C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3C7647C3" w14:textId="0862E9DB" w:rsidR="00B9194C" w:rsidRPr="00AD2861" w:rsidRDefault="00AD2861" w:rsidP="00EE2E77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sz w:val="22"/>
                <w:szCs w:val="22"/>
                <w:lang w:eastAsia="en-US"/>
              </w:rPr>
            </w:pPr>
            <w:r w:rsidRPr="00AD286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Zasilanie 1-fazowe 240 V; 50/60Hz</w:t>
            </w:r>
          </w:p>
        </w:tc>
        <w:tc>
          <w:tcPr>
            <w:tcW w:w="2075" w:type="pct"/>
            <w:vAlign w:val="center"/>
          </w:tcPr>
          <w:p w14:paraId="20ABE7F2" w14:textId="77777777" w:rsidR="00B9194C" w:rsidRPr="00734F5E" w:rsidRDefault="00B9194C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9194C" w:rsidRPr="00734F5E" w14:paraId="48CE990E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DEFBB83" w14:textId="77777777" w:rsidR="00B9194C" w:rsidRPr="00734F5E" w:rsidRDefault="00B9194C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60F96BED" w14:textId="65F6B321" w:rsidR="00B9194C" w:rsidRPr="00AD2861" w:rsidRDefault="00AD2861" w:rsidP="00EE2E77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sz w:val="22"/>
                <w:szCs w:val="22"/>
                <w:lang w:eastAsia="en-US"/>
              </w:rPr>
            </w:pPr>
            <w:r w:rsidRPr="00AD2861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Moc urządzenia 2,2 kW</w:t>
            </w:r>
          </w:p>
        </w:tc>
        <w:tc>
          <w:tcPr>
            <w:tcW w:w="2075" w:type="pct"/>
            <w:vAlign w:val="center"/>
          </w:tcPr>
          <w:p w14:paraId="5BAE4D0B" w14:textId="77777777" w:rsidR="00B9194C" w:rsidRPr="00734F5E" w:rsidRDefault="00B9194C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</w:tbl>
    <w:p w14:paraId="06F2E92D" w14:textId="77777777" w:rsidR="00EA550E" w:rsidRPr="00734F5E" w:rsidRDefault="00EA550E" w:rsidP="00E4333E">
      <w:pPr>
        <w:suppressAutoHyphens/>
        <w:rPr>
          <w:rFonts w:asciiTheme="minorHAnsi" w:hAnsiTheme="minorHAnsi" w:cstheme="minorHAnsi"/>
          <w:i/>
          <w:color w:val="FF0000"/>
        </w:rPr>
      </w:pPr>
    </w:p>
    <w:p w14:paraId="39AC3418" w14:textId="77777777" w:rsidR="008D4212" w:rsidRDefault="008D4212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6363A0EC" w14:textId="3EAE241D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1AF3D9" w14:textId="77777777" w:rsidR="00CF0D34" w:rsidRDefault="00CF0D34" w:rsidP="00DF1622">
      <w:r>
        <w:separator/>
      </w:r>
    </w:p>
  </w:endnote>
  <w:endnote w:type="continuationSeparator" w:id="0">
    <w:p w14:paraId="0816D2C9" w14:textId="77777777" w:rsidR="00CF0D34" w:rsidRDefault="00CF0D34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C7D2A" w:rsidRDefault="00DC7D2A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C7D2A" w:rsidRDefault="00DC7D2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6DF40B" w14:textId="77777777" w:rsidR="00CF0D34" w:rsidRDefault="00CF0D34" w:rsidP="00DF1622">
      <w:r>
        <w:separator/>
      </w:r>
    </w:p>
  </w:footnote>
  <w:footnote w:type="continuationSeparator" w:id="0">
    <w:p w14:paraId="2E0B772F" w14:textId="77777777" w:rsidR="00CF0D34" w:rsidRDefault="00CF0D34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D1B92"/>
    <w:multiLevelType w:val="multilevel"/>
    <w:tmpl w:val="F0F23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482442"/>
    <w:multiLevelType w:val="multilevel"/>
    <w:tmpl w:val="6CB61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7C520C"/>
    <w:multiLevelType w:val="multilevel"/>
    <w:tmpl w:val="D36A2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765BF0"/>
    <w:multiLevelType w:val="hybridMultilevel"/>
    <w:tmpl w:val="9C640D8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908CF5AC">
      <w:numFmt w:val="bullet"/>
      <w:lvlText w:val="•"/>
      <w:lvlJc w:val="left"/>
      <w:pPr>
        <w:ind w:left="1785" w:hanging="705"/>
      </w:pPr>
      <w:rPr>
        <w:rFonts w:ascii="Calibri" w:eastAsiaTheme="minorHAnsi" w:hAnsi="Calibri" w:cs="Calibri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680DDD"/>
    <w:multiLevelType w:val="multilevel"/>
    <w:tmpl w:val="39304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680AA6"/>
    <w:multiLevelType w:val="hybridMultilevel"/>
    <w:tmpl w:val="665A03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BB5B3E"/>
    <w:multiLevelType w:val="multilevel"/>
    <w:tmpl w:val="4AD8B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786164"/>
    <w:multiLevelType w:val="hybridMultilevel"/>
    <w:tmpl w:val="3FF407E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7210E4"/>
    <w:multiLevelType w:val="multilevel"/>
    <w:tmpl w:val="40544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FD94928"/>
    <w:multiLevelType w:val="hybridMultilevel"/>
    <w:tmpl w:val="9BF0B4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B055C0"/>
    <w:multiLevelType w:val="hybridMultilevel"/>
    <w:tmpl w:val="E0CEC9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617095"/>
    <w:multiLevelType w:val="multilevel"/>
    <w:tmpl w:val="B7BC2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BA54157"/>
    <w:multiLevelType w:val="multilevel"/>
    <w:tmpl w:val="D84ED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E4F7A4D"/>
    <w:multiLevelType w:val="multilevel"/>
    <w:tmpl w:val="764CD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52C50AE"/>
    <w:multiLevelType w:val="hybridMultilevel"/>
    <w:tmpl w:val="F87C2FA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9B1998"/>
    <w:multiLevelType w:val="hybridMultilevel"/>
    <w:tmpl w:val="2A9AA9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78014DC">
      <w:numFmt w:val="bullet"/>
      <w:lvlText w:val="•"/>
      <w:lvlJc w:val="left"/>
      <w:pPr>
        <w:ind w:left="1785" w:hanging="705"/>
      </w:pPr>
      <w:rPr>
        <w:rFonts w:ascii="Calibri" w:eastAsiaTheme="minorHAnsi" w:hAnsi="Calibri" w:cs="Calibri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1C35DB"/>
    <w:multiLevelType w:val="hybridMultilevel"/>
    <w:tmpl w:val="C2FA7A8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7E1143"/>
    <w:multiLevelType w:val="multilevel"/>
    <w:tmpl w:val="FBAE0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2F90D7F"/>
    <w:multiLevelType w:val="multilevel"/>
    <w:tmpl w:val="F0CC5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3A01660"/>
    <w:multiLevelType w:val="hybridMultilevel"/>
    <w:tmpl w:val="332EDC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D92D50"/>
    <w:multiLevelType w:val="multilevel"/>
    <w:tmpl w:val="1ED40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FD26313"/>
    <w:multiLevelType w:val="multilevel"/>
    <w:tmpl w:val="17C43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7959920">
    <w:abstractNumId w:val="16"/>
  </w:num>
  <w:num w:numId="2" w16cid:durableId="523635176">
    <w:abstractNumId w:val="0"/>
  </w:num>
  <w:num w:numId="3" w16cid:durableId="1078480897">
    <w:abstractNumId w:val="8"/>
  </w:num>
  <w:num w:numId="4" w16cid:durableId="2065636575">
    <w:abstractNumId w:val="18"/>
  </w:num>
  <w:num w:numId="5" w16cid:durableId="503321822">
    <w:abstractNumId w:val="2"/>
  </w:num>
  <w:num w:numId="6" w16cid:durableId="1491173018">
    <w:abstractNumId w:val="6"/>
  </w:num>
  <w:num w:numId="7" w16cid:durableId="305668090">
    <w:abstractNumId w:val="1"/>
  </w:num>
  <w:num w:numId="8" w16cid:durableId="1144659245">
    <w:abstractNumId w:val="13"/>
  </w:num>
  <w:num w:numId="9" w16cid:durableId="971177994">
    <w:abstractNumId w:val="21"/>
  </w:num>
  <w:num w:numId="10" w16cid:durableId="1923026321">
    <w:abstractNumId w:val="4"/>
  </w:num>
  <w:num w:numId="11" w16cid:durableId="1942637808">
    <w:abstractNumId w:val="20"/>
  </w:num>
  <w:num w:numId="12" w16cid:durableId="1394692239">
    <w:abstractNumId w:val="11"/>
  </w:num>
  <w:num w:numId="13" w16cid:durableId="1652438865">
    <w:abstractNumId w:val="17"/>
  </w:num>
  <w:num w:numId="14" w16cid:durableId="1794788476">
    <w:abstractNumId w:val="12"/>
  </w:num>
  <w:num w:numId="15" w16cid:durableId="80572048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05365566">
    <w:abstractNumId w:val="3"/>
  </w:num>
  <w:num w:numId="17" w16cid:durableId="1381056593">
    <w:abstractNumId w:val="7"/>
  </w:num>
  <w:num w:numId="18" w16cid:durableId="1251811354">
    <w:abstractNumId w:val="1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094739695">
    <w:abstractNumId w:val="5"/>
  </w:num>
  <w:num w:numId="20" w16cid:durableId="622541258">
    <w:abstractNumId w:val="14"/>
  </w:num>
  <w:num w:numId="21" w16cid:durableId="376318743">
    <w:abstractNumId w:val="9"/>
  </w:num>
  <w:num w:numId="22" w16cid:durableId="1426653353">
    <w:abstractNumId w:val="10"/>
  </w:num>
  <w:num w:numId="23" w16cid:durableId="1921982646">
    <w:abstractNumId w:val="1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475C"/>
    <w:rsid w:val="0002511E"/>
    <w:rsid w:val="00033EAE"/>
    <w:rsid w:val="00041B73"/>
    <w:rsid w:val="00043959"/>
    <w:rsid w:val="00046954"/>
    <w:rsid w:val="00055C6A"/>
    <w:rsid w:val="00065C3D"/>
    <w:rsid w:val="00066ADA"/>
    <w:rsid w:val="000709E4"/>
    <w:rsid w:val="0007368A"/>
    <w:rsid w:val="000827EA"/>
    <w:rsid w:val="00092120"/>
    <w:rsid w:val="000B5168"/>
    <w:rsid w:val="000C0C51"/>
    <w:rsid w:val="000D05C2"/>
    <w:rsid w:val="000D291C"/>
    <w:rsid w:val="000D49FE"/>
    <w:rsid w:val="00100B5C"/>
    <w:rsid w:val="0010474A"/>
    <w:rsid w:val="0010598E"/>
    <w:rsid w:val="00114A61"/>
    <w:rsid w:val="0012437F"/>
    <w:rsid w:val="00150F17"/>
    <w:rsid w:val="00154807"/>
    <w:rsid w:val="00163B84"/>
    <w:rsid w:val="001730FC"/>
    <w:rsid w:val="00173511"/>
    <w:rsid w:val="00176EFD"/>
    <w:rsid w:val="0018083C"/>
    <w:rsid w:val="00197ADD"/>
    <w:rsid w:val="001A2D0F"/>
    <w:rsid w:val="001D29E1"/>
    <w:rsid w:val="001E262A"/>
    <w:rsid w:val="0020591F"/>
    <w:rsid w:val="00211651"/>
    <w:rsid w:val="0022367C"/>
    <w:rsid w:val="00227D92"/>
    <w:rsid w:val="0023047D"/>
    <w:rsid w:val="0024320A"/>
    <w:rsid w:val="00251037"/>
    <w:rsid w:val="00251050"/>
    <w:rsid w:val="0025289E"/>
    <w:rsid w:val="00252D0A"/>
    <w:rsid w:val="0028306A"/>
    <w:rsid w:val="00284A38"/>
    <w:rsid w:val="00286BB9"/>
    <w:rsid w:val="002904C1"/>
    <w:rsid w:val="00292FF0"/>
    <w:rsid w:val="00295077"/>
    <w:rsid w:val="002B2374"/>
    <w:rsid w:val="002B2A36"/>
    <w:rsid w:val="002B6288"/>
    <w:rsid w:val="002D3FA1"/>
    <w:rsid w:val="002E04F7"/>
    <w:rsid w:val="002E0AB8"/>
    <w:rsid w:val="002F72F7"/>
    <w:rsid w:val="00304EE6"/>
    <w:rsid w:val="00310587"/>
    <w:rsid w:val="003106FC"/>
    <w:rsid w:val="00312739"/>
    <w:rsid w:val="00312C76"/>
    <w:rsid w:val="00313603"/>
    <w:rsid w:val="003179A6"/>
    <w:rsid w:val="003271E5"/>
    <w:rsid w:val="00342C85"/>
    <w:rsid w:val="0035615F"/>
    <w:rsid w:val="00360AA9"/>
    <w:rsid w:val="00364BA0"/>
    <w:rsid w:val="0036597A"/>
    <w:rsid w:val="0037323D"/>
    <w:rsid w:val="00392838"/>
    <w:rsid w:val="003A088E"/>
    <w:rsid w:val="003A28AB"/>
    <w:rsid w:val="003B45D4"/>
    <w:rsid w:val="003B5114"/>
    <w:rsid w:val="003B6303"/>
    <w:rsid w:val="003D5FFF"/>
    <w:rsid w:val="003D6798"/>
    <w:rsid w:val="003E207F"/>
    <w:rsid w:val="003E493D"/>
    <w:rsid w:val="003F24ED"/>
    <w:rsid w:val="003F622F"/>
    <w:rsid w:val="003F7B37"/>
    <w:rsid w:val="00411B6C"/>
    <w:rsid w:val="004217A1"/>
    <w:rsid w:val="00431989"/>
    <w:rsid w:val="00432A19"/>
    <w:rsid w:val="00433103"/>
    <w:rsid w:val="00450F5E"/>
    <w:rsid w:val="00464FC4"/>
    <w:rsid w:val="004858FA"/>
    <w:rsid w:val="004923A3"/>
    <w:rsid w:val="004A0BB1"/>
    <w:rsid w:val="004A73D6"/>
    <w:rsid w:val="004C6DAF"/>
    <w:rsid w:val="00510530"/>
    <w:rsid w:val="00513E6A"/>
    <w:rsid w:val="005153B4"/>
    <w:rsid w:val="0052285D"/>
    <w:rsid w:val="0054339F"/>
    <w:rsid w:val="00545473"/>
    <w:rsid w:val="0054787F"/>
    <w:rsid w:val="005571E4"/>
    <w:rsid w:val="005769A6"/>
    <w:rsid w:val="0058442C"/>
    <w:rsid w:val="00586F36"/>
    <w:rsid w:val="00590E00"/>
    <w:rsid w:val="0059676E"/>
    <w:rsid w:val="00596BFD"/>
    <w:rsid w:val="005A0977"/>
    <w:rsid w:val="005A70DA"/>
    <w:rsid w:val="005C578A"/>
    <w:rsid w:val="005C5EB5"/>
    <w:rsid w:val="005C64DC"/>
    <w:rsid w:val="005D2EF6"/>
    <w:rsid w:val="00607312"/>
    <w:rsid w:val="00626343"/>
    <w:rsid w:val="00626495"/>
    <w:rsid w:val="00637885"/>
    <w:rsid w:val="00644284"/>
    <w:rsid w:val="006503A1"/>
    <w:rsid w:val="006511AD"/>
    <w:rsid w:val="00660753"/>
    <w:rsid w:val="00665B87"/>
    <w:rsid w:val="00687BC3"/>
    <w:rsid w:val="00691D27"/>
    <w:rsid w:val="006D65DD"/>
    <w:rsid w:val="006E0E49"/>
    <w:rsid w:val="006E0FED"/>
    <w:rsid w:val="006E65DC"/>
    <w:rsid w:val="006E69D0"/>
    <w:rsid w:val="006E74F6"/>
    <w:rsid w:val="006F2F9F"/>
    <w:rsid w:val="006F6DAE"/>
    <w:rsid w:val="00701802"/>
    <w:rsid w:val="00703E25"/>
    <w:rsid w:val="007045CA"/>
    <w:rsid w:val="00713AD4"/>
    <w:rsid w:val="00715EC8"/>
    <w:rsid w:val="00732DC9"/>
    <w:rsid w:val="00734F5E"/>
    <w:rsid w:val="0076146E"/>
    <w:rsid w:val="007631AA"/>
    <w:rsid w:val="007716E2"/>
    <w:rsid w:val="00774577"/>
    <w:rsid w:val="007819FF"/>
    <w:rsid w:val="00787B4C"/>
    <w:rsid w:val="007909DE"/>
    <w:rsid w:val="007A26BC"/>
    <w:rsid w:val="007A659B"/>
    <w:rsid w:val="007B1D45"/>
    <w:rsid w:val="007B2308"/>
    <w:rsid w:val="007B5D07"/>
    <w:rsid w:val="007B6FA6"/>
    <w:rsid w:val="007B7481"/>
    <w:rsid w:val="007C0594"/>
    <w:rsid w:val="007C1D73"/>
    <w:rsid w:val="007D3EC6"/>
    <w:rsid w:val="007E47B6"/>
    <w:rsid w:val="007E6E4E"/>
    <w:rsid w:val="007E7825"/>
    <w:rsid w:val="007F13FB"/>
    <w:rsid w:val="007F3069"/>
    <w:rsid w:val="00806170"/>
    <w:rsid w:val="00841430"/>
    <w:rsid w:val="00850C75"/>
    <w:rsid w:val="00894507"/>
    <w:rsid w:val="00895E95"/>
    <w:rsid w:val="008A1BA6"/>
    <w:rsid w:val="008B5862"/>
    <w:rsid w:val="008D4212"/>
    <w:rsid w:val="008F7993"/>
    <w:rsid w:val="008F7D1B"/>
    <w:rsid w:val="009027E6"/>
    <w:rsid w:val="00904A2B"/>
    <w:rsid w:val="009133F8"/>
    <w:rsid w:val="00916978"/>
    <w:rsid w:val="00924186"/>
    <w:rsid w:val="00931B63"/>
    <w:rsid w:val="00954AC8"/>
    <w:rsid w:val="00957DCA"/>
    <w:rsid w:val="00966016"/>
    <w:rsid w:val="00966267"/>
    <w:rsid w:val="00966DB8"/>
    <w:rsid w:val="00993928"/>
    <w:rsid w:val="00994DA1"/>
    <w:rsid w:val="00997338"/>
    <w:rsid w:val="009B6FFC"/>
    <w:rsid w:val="009D0118"/>
    <w:rsid w:val="009E73E5"/>
    <w:rsid w:val="009F6726"/>
    <w:rsid w:val="00A02565"/>
    <w:rsid w:val="00A030B1"/>
    <w:rsid w:val="00A45A6D"/>
    <w:rsid w:val="00A530BD"/>
    <w:rsid w:val="00A53F85"/>
    <w:rsid w:val="00A60965"/>
    <w:rsid w:val="00A73D9D"/>
    <w:rsid w:val="00A741C4"/>
    <w:rsid w:val="00A97D6E"/>
    <w:rsid w:val="00AA357A"/>
    <w:rsid w:val="00AB2A0C"/>
    <w:rsid w:val="00AB5025"/>
    <w:rsid w:val="00AC18D0"/>
    <w:rsid w:val="00AC31B1"/>
    <w:rsid w:val="00AD1FA0"/>
    <w:rsid w:val="00AD2861"/>
    <w:rsid w:val="00B14745"/>
    <w:rsid w:val="00B14880"/>
    <w:rsid w:val="00B2136E"/>
    <w:rsid w:val="00B329EB"/>
    <w:rsid w:val="00B34162"/>
    <w:rsid w:val="00B34477"/>
    <w:rsid w:val="00B54C73"/>
    <w:rsid w:val="00B54F87"/>
    <w:rsid w:val="00B80668"/>
    <w:rsid w:val="00B81252"/>
    <w:rsid w:val="00B81368"/>
    <w:rsid w:val="00B85A22"/>
    <w:rsid w:val="00B91808"/>
    <w:rsid w:val="00B9194C"/>
    <w:rsid w:val="00BB0763"/>
    <w:rsid w:val="00BE17CF"/>
    <w:rsid w:val="00BE283A"/>
    <w:rsid w:val="00BF09DD"/>
    <w:rsid w:val="00BF7C7D"/>
    <w:rsid w:val="00C16565"/>
    <w:rsid w:val="00C256DB"/>
    <w:rsid w:val="00C61C27"/>
    <w:rsid w:val="00C65BFA"/>
    <w:rsid w:val="00C67BC3"/>
    <w:rsid w:val="00C67C95"/>
    <w:rsid w:val="00C72A34"/>
    <w:rsid w:val="00C72AF1"/>
    <w:rsid w:val="00C74500"/>
    <w:rsid w:val="00C84987"/>
    <w:rsid w:val="00CA4D6B"/>
    <w:rsid w:val="00CA5727"/>
    <w:rsid w:val="00CB152B"/>
    <w:rsid w:val="00CB1C87"/>
    <w:rsid w:val="00CC07C0"/>
    <w:rsid w:val="00CC2945"/>
    <w:rsid w:val="00CD100D"/>
    <w:rsid w:val="00CD2D18"/>
    <w:rsid w:val="00CD45B4"/>
    <w:rsid w:val="00CF0D34"/>
    <w:rsid w:val="00CF43CF"/>
    <w:rsid w:val="00CF448A"/>
    <w:rsid w:val="00CF6456"/>
    <w:rsid w:val="00D07B99"/>
    <w:rsid w:val="00D12549"/>
    <w:rsid w:val="00D14C18"/>
    <w:rsid w:val="00D25389"/>
    <w:rsid w:val="00D2623E"/>
    <w:rsid w:val="00D5198C"/>
    <w:rsid w:val="00D52D1C"/>
    <w:rsid w:val="00D540C8"/>
    <w:rsid w:val="00D7336E"/>
    <w:rsid w:val="00D76E62"/>
    <w:rsid w:val="00D84B56"/>
    <w:rsid w:val="00D9590F"/>
    <w:rsid w:val="00D979D8"/>
    <w:rsid w:val="00DA2969"/>
    <w:rsid w:val="00DA2B52"/>
    <w:rsid w:val="00DA4F81"/>
    <w:rsid w:val="00DB586C"/>
    <w:rsid w:val="00DB69FB"/>
    <w:rsid w:val="00DC345E"/>
    <w:rsid w:val="00DC4B7D"/>
    <w:rsid w:val="00DC7D2A"/>
    <w:rsid w:val="00DE54C3"/>
    <w:rsid w:val="00DF1622"/>
    <w:rsid w:val="00DF279F"/>
    <w:rsid w:val="00E0308F"/>
    <w:rsid w:val="00E05801"/>
    <w:rsid w:val="00E33FE0"/>
    <w:rsid w:val="00E4333E"/>
    <w:rsid w:val="00E604B7"/>
    <w:rsid w:val="00E6568C"/>
    <w:rsid w:val="00E660E5"/>
    <w:rsid w:val="00E74373"/>
    <w:rsid w:val="00E830FC"/>
    <w:rsid w:val="00E93EB0"/>
    <w:rsid w:val="00E94063"/>
    <w:rsid w:val="00E9739A"/>
    <w:rsid w:val="00EA2CB6"/>
    <w:rsid w:val="00EA550E"/>
    <w:rsid w:val="00EB4831"/>
    <w:rsid w:val="00EB7FF4"/>
    <w:rsid w:val="00EC55FF"/>
    <w:rsid w:val="00ED1A74"/>
    <w:rsid w:val="00EE0F67"/>
    <w:rsid w:val="00EE2E77"/>
    <w:rsid w:val="00F004AE"/>
    <w:rsid w:val="00F042F5"/>
    <w:rsid w:val="00F05FC8"/>
    <w:rsid w:val="00F17659"/>
    <w:rsid w:val="00F232F0"/>
    <w:rsid w:val="00F40C8D"/>
    <w:rsid w:val="00F42E99"/>
    <w:rsid w:val="00F472C4"/>
    <w:rsid w:val="00F5198F"/>
    <w:rsid w:val="00F52704"/>
    <w:rsid w:val="00F63577"/>
    <w:rsid w:val="00F66458"/>
    <w:rsid w:val="00F71F16"/>
    <w:rsid w:val="00F804F0"/>
    <w:rsid w:val="00F96B7B"/>
    <w:rsid w:val="00FA0CCC"/>
    <w:rsid w:val="00FB31DF"/>
    <w:rsid w:val="00FB37DD"/>
    <w:rsid w:val="00FC4425"/>
    <w:rsid w:val="00FD5942"/>
    <w:rsid w:val="00FE51BA"/>
    <w:rsid w:val="00FE5A7A"/>
    <w:rsid w:val="00FF399F"/>
    <w:rsid w:val="00FF4A3C"/>
    <w:rsid w:val="00FF5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customStyle="1" w:styleId="Default">
    <w:name w:val="Default"/>
    <w:rsid w:val="007C0594"/>
    <w:pPr>
      <w:autoSpaceDE w:val="0"/>
      <w:autoSpaceDN w:val="0"/>
      <w:adjustRightInd w:val="0"/>
      <w:spacing w:after="0" w:line="240" w:lineRule="auto"/>
    </w:pPr>
    <w:rPr>
      <w:rFonts w:ascii="Tahoma" w:eastAsia="Calibri" w:hAnsi="Tahoma" w:cs="Tahoma"/>
      <w:color w:val="000000"/>
      <w:sz w:val="24"/>
      <w:szCs w:val="24"/>
      <w:lang w:eastAsia="pl-PL"/>
    </w:rPr>
  </w:style>
  <w:style w:type="paragraph" w:styleId="Bezodstpw">
    <w:name w:val="No Spacing"/>
    <w:uiPriority w:val="1"/>
    <w:qFormat/>
    <w:rsid w:val="00464FC4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64F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64FC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64FC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64F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64FC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4FC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4FC4"/>
    <w:rPr>
      <w:rFonts w:ascii="Segoe UI" w:eastAsia="Times New Roman" w:hAnsi="Segoe UI" w:cs="Segoe UI"/>
      <w:sz w:val="18"/>
      <w:szCs w:val="18"/>
      <w:lang w:eastAsia="pl-PL"/>
    </w:rPr>
  </w:style>
  <w:style w:type="character" w:styleId="Pogrubienie">
    <w:name w:val="Strong"/>
    <w:basedOn w:val="Domylnaczcionkaakapitu"/>
    <w:uiPriority w:val="22"/>
    <w:qFormat/>
    <w:rsid w:val="00A030B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82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02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33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9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0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3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2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0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9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7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1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4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2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3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1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9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1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5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2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63D9AF-C56F-4611-A51E-351752FFE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3</Pages>
  <Words>18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arco</cp:lastModifiedBy>
  <cp:revision>209</cp:revision>
  <cp:lastPrinted>2021-05-14T06:24:00Z</cp:lastPrinted>
  <dcterms:created xsi:type="dcterms:W3CDTF">2022-04-26T07:38:00Z</dcterms:created>
  <dcterms:modified xsi:type="dcterms:W3CDTF">2022-08-21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